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25fa32b4ea24df38e4614b40ec142b0f00275cc"/>
    <w:p>
      <w:pPr>
        <w:pStyle w:val="Heading1"/>
      </w:pPr>
      <w:r>
        <w:t xml:space="preserve">Internship Application Letter: Sales Executive Internship Opportunity in Almaty, Kazakh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Address:</w:t>
      </w:r>
      <w:r>
        <w:t xml:space="preserve"> </w:t>
      </w:r>
      <w:r>
        <w:t xml:space="preserve">[Company Address], Almaty, Kazakhstan</w:t>
      </w:r>
    </w:p>
    <w:p>
      <w:pPr>
        <w:pStyle w:val="BodyText"/>
      </w:pPr>
      <w:r>
        <w:t xml:space="preserve">Dear Hiring Manager,</w:t>
      </w:r>
    </w:p>
    <w:p>
      <w:pPr>
        <w:pStyle w:val="BodyText"/>
      </w:pPr>
      <w:r>
        <w:t xml:space="preserve">I am writing to express my enthusiastic interest in the Sales Executive Internship position at [Company Name] in Almaty, Kazakhstan, as advertised on [Platform where job was posted]. As a highly motivated and culturally adaptable marketing student with a strong academic foundation and genuine passion for driving sales growth in emerging markets, I am confident that my skills align perfectly with the requirements of this internship. This</w:t>
      </w:r>
      <w:r>
        <w:t xml:space="preserve"> </w:t>
      </w:r>
      <w:r>
        <w:rPr>
          <w:bCs/>
          <w:b/>
        </w:rPr>
        <w:t xml:space="preserve">Internship Application Letter</w:t>
      </w:r>
      <w:r>
        <w:t xml:space="preserve"> </w:t>
      </w:r>
      <w:r>
        <w:t xml:space="preserve">represents not merely an application, but a sincere commitment to contribute meaningfully to your team’s success within the dynamic business landscape of</w:t>
      </w:r>
      <w:r>
        <w:t xml:space="preserve"> </w:t>
      </w:r>
      <w:r>
        <w:rPr>
          <w:bCs/>
          <w:b/>
        </w:rPr>
        <w:t xml:space="preserve">Kazakhstan Almaty</w:t>
      </w:r>
      <w:r>
        <w:t xml:space="preserve">.</w:t>
      </w:r>
    </w:p>
    <w:p>
      <w:pPr>
        <w:pStyle w:val="BodyText"/>
      </w:pPr>
      <w:r>
        <w:t xml:space="preserve">My academic journey at [Your University Name] has equipped me with a robust understanding of sales methodologies, market analysis, and customer relationship management – all critical components for excelling as a Sales Executive Intern in Kazakhstan's evolving commercial sector. Through coursework in International Marketing and Consumer Behavior, I developed a nuanced appreciation for how cultural context shapes buying decisions. I specifically studied the unique dynamics of Central Asian markets, including Kazakhstan’s growing middle class and its strategic position as a key trade corridor between Europe and Asia. This knowledge directly informs my approach to identifying opportunities within</w:t>
      </w:r>
      <w:r>
        <w:t xml:space="preserve"> </w:t>
      </w:r>
      <w:r>
        <w:rPr>
          <w:bCs/>
          <w:b/>
        </w:rPr>
        <w:t xml:space="preserve">Kazakhstan Almaty</w:t>
      </w:r>
      <w:r>
        <w:t xml:space="preserve">, where businesses increasingly seek sales professionals who understand local consumer preferences and regional economic trends.</w:t>
      </w:r>
    </w:p>
    <w:p>
      <w:pPr>
        <w:pStyle w:val="BodyText"/>
      </w:pPr>
      <w:r>
        <w:t xml:space="preserve">What distinguishes my application is my proactive engagement with the Kazakh market beyond academic theory. I spent six months conducting remote research on B2B sales challenges faced by SMEs in Almaty, compiling data on seasonal demand patterns for key industries like textiles, agriculture, and technology services. This project revealed that successful sales strategies in Almaty require not only product knowledge but also deep respect for local business etiquette – a principle I actively practice through my language skills. I am fluent in English (CEFR C1) and proficient in Russian (CEFR B2), with ongoing studies in Kazakh to effectively communicate and build trust with clients across all levels of Kazakhstan's business community. In a market where personal relationships are paramount, this linguistic capability is not just an asset; it’s essential for building the kind of rapport that drives long-term sales success as a Sales Executive.</w:t>
      </w:r>
    </w:p>
    <w:p>
      <w:pPr>
        <w:pStyle w:val="BodyText"/>
      </w:pPr>
      <w:r>
        <w:t xml:space="preserve">I am particularly drawn to [Company Name]’s reputation for innovation and commitment to developing local talent within</w:t>
      </w:r>
      <w:r>
        <w:t xml:space="preserve"> </w:t>
      </w:r>
      <w:r>
        <w:rPr>
          <w:bCs/>
          <w:b/>
        </w:rPr>
        <w:t xml:space="preserve">Kazakhstan Almaty</w:t>
      </w:r>
      <w:r>
        <w:t xml:space="preserve">. I have followed your company’s expansion into key sectors like [mention specific sector relevant to the company, e.g., "agri-tech solutions" or "consumer electronics distribution"], recognizing the vital role sales teams play in navigating the complexities of this market. My experience as a student representative for [University]’s International Business Club, where I coordinated cross-cultural networking events with Kazakh business students via virtual platforms, honed my ability to collaborate effectively within diverse teams and understand cultural nuances. I witnessed firsthand how adapting communication styles – from formal business proposals to informal relationship-building over coffee – directly impacts deal closure rates. This aligns precisely with the Sales Executive role’s emphasis on customer acquisition and retention in Almaty’s competitive environment.</w:t>
      </w:r>
    </w:p>
    <w:p>
      <w:pPr>
        <w:pStyle w:val="BodyText"/>
      </w:pPr>
      <w:r>
        <w:t xml:space="preserve">My technical proficiency further supports my readiness for this internship. I am adept at using CRM platforms such as Salesforce and HubSpot, having utilized them in simulated sales campaigns during university projects. For instance, I developed a sales pipeline strategy for a hypothetical Kazakh e-commerce startup targeting Almaty consumers, which resulted in a 30% projected increase in lead conversion rates through targeted digital outreach. I am equally comfortable with data analysis tools like Excel and Power BI to track KPIs – an essential skill for monitoring the performance metrics that define success for any Sales Executive. I understand that in</w:t>
      </w:r>
      <w:r>
        <w:t xml:space="preserve"> </w:t>
      </w:r>
      <w:r>
        <w:rPr>
          <w:bCs/>
          <w:b/>
        </w:rPr>
        <w:t xml:space="preserve">Kazakhstan Almaty</w:t>
      </w:r>
      <w:r>
        <w:t xml:space="preserve">, where the market is rapidly digitizing, blending traditional sales acumen with modern analytical capabilities is non-negotiable.</w:t>
      </w:r>
    </w:p>
    <w:p>
      <w:pPr>
        <w:pStyle w:val="BodyText"/>
      </w:pPr>
      <w:r>
        <w:t xml:space="preserve">What truly fuels my desire to pursue this internship in Kazakhstan is a deep respect for the country’s economic transformation. Almaty, as Kazakhstan’s largest city and historical commercial hub, serves as a vibrant microcosm of national growth. I am eager to immerse myself in this energy and contribute to the very fabric of its business community. My goal is not merely to complete an internship but to become a valuable asset who learns from your experienced team while bringing fresh perspectives on emerging market strategies. I am prepared for the challenges that come with entering a new culture – including adapting my communication style to align with Kazakh business protocols, understanding local holidays that impact sales cycles, and navigating the unique regulatory landscape of Kazakhstan’s commercial sector.</w:t>
      </w:r>
    </w:p>
    <w:p>
      <w:pPr>
        <w:pStyle w:val="BodyText"/>
      </w:pPr>
      <w:r>
        <w:t xml:space="preserve">I am committed to contributing immediately as a Sales Executive Intern by supporting your team in tasks such as prospecting new clients, managing customer databases, conducting market research on Almaty's consumer trends, and assisting in preparing presentations for key accounts. I am especially excited about the opportunity to learn from mentors within [Company Name] who have successfully navigated the complexities of sales in Kazakhstan. My proactive nature and dedication to continuous learning ensure I will quickly become a reliable team member, ready to support your objectives as we grow together within Almaty’s thriving marketplace.</w:t>
      </w:r>
    </w:p>
    <w:p>
      <w:pPr>
        <w:pStyle w:val="BodyText"/>
      </w:pPr>
      <w:r>
        <w:t xml:space="preserve">Thank you for considering my application for the Sales Executive Internship at [Company Name]. I have attached my resume for your review and welcome the opportunity to discuss how my skills in cross-cultural communication, sales analytics, and market research can benefit your team. I am available at your earliest convenience for an interview and am prepared to travel to</w:t>
      </w:r>
      <w:r>
        <w:t xml:space="preserve"> </w:t>
      </w:r>
      <w:r>
        <w:rPr>
          <w:bCs/>
          <w:b/>
        </w:rPr>
        <w:t xml:space="preserve">Kazakhstan Almaty</w:t>
      </w:r>
      <w:r>
        <w:t xml:space="preserve"> </w:t>
      </w:r>
      <w:r>
        <w:t xml:space="preserve">as soon as possible. My passion for Kazakhstan’s business potential, combined with my commitment to excellence, drives me to seek this opportunity with enthusiasm.</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r>
        <w:br/>
      </w:r>
      <w:r>
        <w:t xml:space="preserve">[Portfolio/Websit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 in Almaty, Kazakhstan</dc:title>
  <dc:creator/>
  <dc:language>en</dc:language>
  <cp:keywords/>
  <dcterms:created xsi:type="dcterms:W3CDTF">2026-07-23T09:12:48Z</dcterms:created>
  <dcterms:modified xsi:type="dcterms:W3CDTF">2026-07-23T09:12:48Z</dcterms:modified>
</cp:coreProperties>
</file>

<file path=docProps/custom.xml><?xml version="1.0" encoding="utf-8"?>
<Properties xmlns="http://schemas.openxmlformats.org/officeDocument/2006/custom-properties" xmlns:vt="http://schemas.openxmlformats.org/officeDocument/2006/docPropsVTypes"/>
</file>